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e15e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5ed0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7:13:14Z</dcterms:created>
  <dcterms:modified xsi:type="dcterms:W3CDTF">2017-02-10T17:13:14Z</dcterms:modified>
</cp:coreProperties>
</file>